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089</w:t>
      </w:r>
      <w:r>
        <w:t xml:space="preserve"> </w:t>
      </w:r>
      <w:r>
        <w:t xml:space="preserve">ทันโลก</w:t>
      </w:r>
      <w:r>
        <w:t xml:space="preserve"> </w:t>
      </w:r>
      <w:r>
        <w:t xml:space="preserve">EXPRESS</w:t>
      </w:r>
      <w:r>
        <w:t xml:space="preserve"> </w:t>
      </w:r>
      <w:r>
        <w:t xml:space="preserve">9</w:t>
      </w:r>
      <w:r>
        <w:t xml:space="preserve"> </w:t>
      </w:r>
      <w:r>
        <w:t xml:space="preserve">ต.ค.</w:t>
      </w:r>
      <w:r>
        <w:t xml:space="preserve"> </w:t>
      </w:r>
      <w:r>
        <w:t xml:space="preserve">66</w:t>
      </w:r>
    </w:p>
    <w:p>
      <w:pPr>
        <w:pStyle w:val="Date"/>
      </w:pPr>
      <w:r>
        <w:t xml:space="preserve">วันจันทร์ที่</w:t>
      </w:r>
      <w:r>
        <w:t xml:space="preserve"> </w:t>
      </w:r>
      <w:r>
        <w:t xml:space="preserve">11</w:t>
      </w:r>
      <w:r>
        <w:t xml:space="preserve"> </w:t>
      </w:r>
      <w:r>
        <w:t xml:space="preserve">มีน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ภัครี) สวัสดีค่ะ เข้าสู่ทันโลก Express news นะคะ กับดิฉัน เราจะเริ่มต้นกันที่อัปเดตสถานการณ์อิสราเอลและกลุ่มฮามาสก่อนเลยนะคะ ท่านผู้ชม แล้วก็มีรายงานคนไทยที่อยู่ที่ อิสราเอลอและได้รับบาดเจ็บด้วยนะคะ สถานการณ์ภาพรวมเวลานี้น่าเป็นห่วงอยู่ค่ะ ทางสหรัฐอเมริการนี้ เขามีการส่งกองเรือบรรทุกเครื่องบินรบเป็นที่เรียบร้อยแล้วนะคะ เพื่อจะสนับสนุนอิสราเอลค่ะ นายออสตินค่ะ กระทรวงกลาโหมสหรัฐเปิดเผยเมื่อช่วงบ่ายวานนี้นะกองเรือบรรทุกเครื่องบินรบ USS gerald R Ford กรุ๊ป เดินทางไปยังทะเลค่ะ โดยกองเรือดังกล่าว ติดขีปนาวุธ จำนวน 1 ลำ และเรือพิฆาตติดขีปนาวุธนะคะ ขีปนาวุธ ชั้น นะคะ ด้วย นอกจากนี้ค่ะ กระทรวงกลาโหมของสหรัฐฯ บอกว่าได้ดำเนินการเสริมกำลัง ฝูงบินรบต่าง ๆ ของกองทับอากาศสหรับฯ ในภูมิภาคดังกล่าว F35 ค่ะ F16 และ F10 ค่ะ โดยรัฐบาลสหรัฐได้ให้แก่อิสราเอลทันทีค่ะ รวมถึงเครื่องกระสุนนะคะ กก็คาดว่าความช่วยเหลือชุดแรกจะเดินทางไปที่อิสราเอลในเร็ววันนี้ค่ะ ขณะเดียวกันนะคะ มีรายงานสหรัฐนะคะ ได้เตรียมแผนการต่าง ๆ นะคะ พลเมืองอเมริกัน ที่ไม่ใช่ทหาร ออกมาจากอิสราเอลนะคะ แม้ว่าจะยังไม่มีคำสั่งใด ๆ หรือการติดสินใจเกี่ยวกับเรื่องนี้ก็ตาม ส่วนสถานการณ์การสู้รบนะคะ ของวานนี้ค่ะ มีรายงานเสียงระเบิดเพิ่มขึ้นหลายครั้งนะคะ ที่เขตกรุงเซล ชาอาวีฟ ระบุว่าเป็นการโจมตีด้วยขีปนาวุธค่ะ ท่าอากาศยานที่ก่อเหตุรุนแรงที่ปาเลสไตน์เหตุรุนแรงในอิสราเอลค่ะ ยังทำให้เที่ยวบินหลายแห่งนะคะ สั่งระงับเที่ยวบินที่มีปลายทางไป เทลอาวีปกว่าสถานการณ์จะดีขึ้นด้วยนะคะ ระหว่างกลุ่มอิสราเอลกับกลุ่มเกิดขึ้นตั้งแต่วันเสาร์ที่ผ่านมานะคะ ขณะนี้จำนวนผูัเสียชีวิตรวมกันของทั้ง2 ฝ่ายเพิ่มขึ้นเป็นมากกว่า 1,000 คนแล้วค่ะ โดยเมื่อวานนี้ค่ะ เจ้าหน้าที่อิสราเอลอย่างเป็นทางการแล้ว เจ้าหน้าที่อิสราเอลได้กล่าวรายงานว่าเหตุการณ์ก่อการร้ายฮามาสโจมตีครั้งใหญ่ ต่อชุมชนชาว อิสราเอล ใกล้ ฉนวนกาซ ค่ผู้เสียชีวิตไม่น้อยกว่า 70 ทหาร 44 นาย นอกจากนี้กลุ่มฮามาสชาวอิสราเอลกว่า 100 คนเป็นตัวประกันค่ะ ซึ่งมีทั้งทหาร ผู้หญิงแล้วก็เด็กค่ะ ส่วนในเขตกาซาของส่วนในเขตกาซาของปาเลสไตน์ค่ะ ก็ได้พบผู้เสียชีวิตอย่างน้อย 443 รายนะคะ อิสราเอล เปิดฉากดจมตีตลอดที่ผ่านมา สำคัญเมื่อวานนี้คือการที่รัฐบาลอิสรเอล ประกาศสงครามกับกลุ่มฮามาสนะคะ และเป็นการสงครามกับกลุ่มฮามาสนะคะ และเป็นการเปิดทางให้กองทัพอย่างเต็มรูปแบบ แม้ว่ายังไม่มีรายละอียดกับการที่อิสราเอลจะเลือกใช้วิธีการใดนะคะ แต่ว่านักวิเคราะหฺ์ด้านตะวันกลาง ก็เชื่อว่าเป็นไปได้ที่กองภาคพื้นดินเข้าไปโจมจู่ในเขตกาซา ซึ่งถ้ามันเกิดขึ้นจริงนะคะคุณผู้ชมมันจะทำให้ความขัดแย้งนี่เพิ่มสูงขึ้นแน่นอน ไปดูราคาน้ำมันดิบในตลาดโลกกันหน่อยค่ะ ปรับตัวขึ้นทันทีนะคะ หลังเกิดเหตุการณ์กลุ่มฮามาสโจมตีปาเลสไตน์ค่ะ โดยราคาน้ำมันดิบใต้นะคะ และน้ำมันดิบทะเลเหนือ ขึ้น 4 เปอร์เซ็นต์ ทั้ง 2 ตลาดเลย อย่างไรก็ตามนักวิเคราะห์เชื่อว่าสงครามระหว่างอิสราเอลและฮามาส ส่งผลกระทบต่อราคาน้ำมันนะคะ จะขยายวงจนเป็นตัวแทน หรือไปถึงอิหร่าน หรือว่าไปส่งผลกระทบต่อซาอุดิอาระเบียคุณผู้ชมคะ ในขณะนี้ค่ะ ที่เกิดขึ้นนะคะ ปรากฎว่าที่อียิปต์มันมีเหตุการณ์หนึ่งคนผู้ชม ได้มีมือปืนนะคะ เปิดฉากกราดยิงเข้าใส่ชาวอิสราเอลนะคะ เหตุการณ์นี้ก็มีผู้เสียชีวิต 3 รายด้วยกันค่ะ แถลงการณ์จากข่าวนี้นะค่ะ ระบุว่าเหตุยิงรถบัสนักท่องเที่ยวชาวยิวนะคะ เกิดขึ้นที่บริเวณสายปอมเป สถานที่สำคัญในเมืองอเล็กซ์ซานเดรียค่ะ เบื้องต้นแบ่งเป็นอย่างน้อย 3 คนนะคะ แบ่งเป็นนักท่องเที่ยว 3 คน และไกด์ชาวอียิปต์อีก 1 คน นักท่องเที่ยวชาวอิสราเอล บาดเจ็บ 1 คนค่ะ ด้านการท่องเที่ยวประเทศอิสราเอลออกแถลงการยืนยันเรื่องที่เกิดขึ้นค่ะ พร้อมระบุว่ารัฐบาลกำลังประสานกับอียิปต์ เพื่อนำตัวนักท่องเที่ยวชาวอิสราเอลกลับบ้าน ขณะเดียวกันสื่อท้องถิ่นรายงานว่าผู้ก่อเหตุ ถูกจับแล้วนะคะ เบื่องต้นทราบว่า เป็นตำรวจชาวอียิปต์ค่ะ เหตุโจมตีดังกล่าวมองจากหลายฝ่ายเลยนะคะ เพราะว่ามันเกิดขึ้นจากหลาย เดียวกันคุณผู้ชม เกิดเหตุในดินแดนปาเลสไนต์ โดยอียิปนะคะ แรกที่ยอมสงบศึกและประกาศยอมรับรัฐยิว และที่ผ่านมาอียิปต์รับหน้าที่เป็นคนกลางนะคะ ทำหน้าที่ไก่เกลี่ยความขัดแย้งของอิสราเอลและปาเลสไตน์ กระแสต่อต้านชาวยิวส์นี่ ก็ยังหลงเหลืออยู่ในประเทศนะคะ ความขัดแย้งระหว่าอิสราเอลและปาเลสไตน์ที่ปะทุขึ้นรอบใหม่นะคะ ก็ยังทำให้ทีมฝรั่งเศสนะคะ ชาวยิว ต้องเพิ่มมาตรการการรักษาความปลอดภัยของชาวยิว ไม่ว่าจะเป็นที่โบสถ์ โรงเรียน อนุสรต่าง ๆ นะคะ นอกจากนี้ทางการเยอรมนียังสั่งเฝ้าติดตามกลุ่มคนที่ติดต่อด้วย หลังจากมีรายงานว่ามีกลุ่มคนออกมาเฉลิมฉลองกับอิสราเอลเมื่อวันเสาร์ที่ผ่านมาค่ะ คุณผู้ชมยังสามารถเกาะติดสถานการณ์อิสราเอลได้ในทุกช่วงข่าว PPTV นะคะ เดี๋ยวเราข้ามไปดูเหตุการณ์แผ่นดินไหวที่อกันหน่อยค่ะ ล่าสุดพบผู้เสียชีวิตแล้ว มากกว่า 2,000 คน และมีผู้ได้รับบาดเจ็บเกือบ 10,000 คนด้วยกันนะคะ ตอนนี้ตาบันค่ะ จณะนี้ก็เป็นกลุ่มปกครองค่ะ ก็ออกมาระบุว่าตอนนี้ส่งทีมกู้ภัยไปช่วยผู้ประสบภัยอย่างต่อเนื่องแล้วค่ะ เมื่อไม่นานนะคะ จอร์นนาน ซายี โฆษกการบริหารงานของตาลีบันค่ะ 10 ทีมเข้าไป ปฏิบัติงานจากแผ่นดินจไหว เพื่อดำเนินการช่วยเหลือ และบรรเทาทุกข์ให้กับประชาชนแล้วนะคะ โดยเวลานี้ทีมกู้ภัยค่ะ กำลังปฏิบัติภาระกิจในพื้นที่ ซึ่งตั้งอยู่ติดกับชายแดนอิหร่านอย่างต่อเนื่อง ส่วนสภาพบ้านเรือนของอิรักนะคะ ทางตะวันของศูนย์กลางของแผ่นดินไหวค่ะ พบความเสียหายเป็นวงกว้าง โดยเฉพาะที่อยู่อาศัยของผู้คนได้รับบาดเจ็บเป็นจำนวนมาก และบางคนได้สูญเสียสมาชิกในครอบครัวไปหลายคนค่ะ</w:t>
      </w:r>
    </w:p>
    <w:p>
      <w:pPr>
        <w:pStyle w:val="BodyText"/>
      </w:pPr>
      <w:r>
        <w:t xml:space="preserve">[ภาษาต่างประเทศ]</w:t>
      </w:r>
    </w:p>
    <w:p>
      <w:pPr>
        <w:pStyle w:val="BodyText"/>
      </w:pPr>
      <w:r>
        <w:t xml:space="preserve">(คุณภัครี) ล่าสุดผ่านไป 1 วันหลังเกิดแผ่นดินไหวครั้งใหญ่ พบผู้เสียชีวิตแล้ว 2,053 คนค่ะ ได้รับบาดเจ็บมากกว่าอีก 9,000 คน ขาดว่าตัวเลขของผู้บาดเจ็บและเสียชีวิตจะเพิ่มขึ้นอีกนะคะ สำหรับแผ่นดินไหวนี้เกิดขึ้นเวลา 11.11 น. ค่ะ ตามเวลาท้องถิ่นของอัฟกานิสถาน ทางธรณีวิทยามีแผ่นดินไหวรุนแรงระดับ 6.3 เกิดขึ้น ทางตะวันตกเฉียงเหนือของเขตซินดาจาร์ มีจุดศูนย์กลางใต้ดินเพียง 14 กิโลเมตรนะคะ ป After Shock ตามมานะ 4.7 ไปจนถึง 6.3 เลยนะคะ และที่อัฟกานิทาน ก็เจอกับแผ่นดินไหวรุนแรงบ่อยครั้งค่ะ ส่วนใหญ่จะเกิดแถบเทือกเขา ฮินดูกูดนะคะ ในแผ่นเปลือกโลกของแผ่นเปลือกโลก ของอินโดนีเซียมีแผ่นดินไหว 5.9 นะคะ ที่จังหวัดตอนนั้นก็ทำให้มีผู้เสียชีวิตไปมากกว่า 1,000 คนค่ะ คุณผู้ชมคะ ถ้าหากพูดถึงนักปฏิวัติที่มีชื่อเสียงของโลกใบนี้นะคะ หลายคนก็นึกถึง เชกุวลา น่าจะเป็นอีก 1 คนนะคะ เดี๋ยววันนี้เราจะย้อนกับไประลึกถึงถึงนักปฏิวัติผู้นี้กัน นับไปนะคะ ตั้งแต่วันที่เขาเสียชีวิตค่ะ</w:t>
      </w:r>
    </w:p>
    <w:p>
      <w:pPr>
        <w:pStyle w:val="BodyText"/>
      </w:pPr>
      <w:r>
        <w:t xml:space="preserve">(บรรยาย) วันที่ 9 ตุลาคม ปี 1967 กลุ่มชาวสังคมนิยมชาวอาเจนติน่า ปฏิบัติการพิเศษของกองทัพโบลิเวียร์ แพ้ กู วารา ที่ได้รับบาดเจ็บ ถูกมัดมือเอาไว้และถูกสังหาร และฝังศพ มือทั้ง 2 ข้างได้ถูกตัดออกไป เพื่อป้องกันเอกลักษณ์ลายบุคคล สำหรับกูวารา เป็นลูกครึ่ง ไอริช เกิดเมื่อวันที่ 14 พฤษภาคม 1967 ชนชั้นกลาง โดยมีชื่อเต็มว่า Ernesto Guevara กู วารา เป็นโรคหอบหืดตอนอายุ 2 ขวบและกลายเป็นโรคประตจำตัวป็นดรคหอบหืดตอนอายุ 2 ขวบและกลายเป็นโรคประตจำตัวจึงเป็นสิ่งที่มีอิทธิพลต่อกลุ่มของเขา เพื่อหาทางรักษาให้หา โดยปี 1967 กูวารา ตั้งใจเข้าเรียนคณะแพทย์ศาสตร์ โดยเน้นวิชาการด้านผิวหนัง ชีวิตของเขาเปลี่ยนไปเมื่อได้พบเพื่อน เมื่อได้เพื่อ อาเบอร์โต้ กานาโด ทั่วแถบอเมริกา ทำให้เห็นคนในชนบท ความยากจน การกดขี่ข่มเหงที่แสนเลวร้าย กูวาราตระหนักว่าและรัฐบาลจากว่าที่คุณหมอ ไปสู่นักปฏิวัติ โดยได้เข้าขบวนการปฏิวัติในประเทศต่าง ๆ จนได้พบกับ ฟิเดล คาสโตร ที่แม็กซิโก จนได้ร่วมก่อตั้ง เพื่อปฏิวัติคิวบาร์ได้สำเร็จ เมื่อคัสโต ได้เข้าเป็นรัฐมนตรีดูแลนโยบายการเงินและการคลัง โดยใช้นโยบายสังคมนิยมมาร์กซิสต์ เพื่อตั้งใจทำตามสังคมนิยมคิวบาร์เริ่มฟื้นจากวิกฤติ ต่อไป โดยไปร่วมปฏิวัติประเทศต่าง ๆ ที่คองโก เปรู เวียดนาม และ กัวเตมาลา ก่อนจบชีวิตที่โบเลเวียร์ แม้กูวาราเสียชีวิตไปแล้ว แต่เรื่องราวของนักปฏิวัติท่านนี้ได้เป็นของคนทั่วโลก ในเรื่องการต่อสู้เพื่อสิทธิเสรีภาพ ความเสมอภาคมาจนทุกวันนี้ เดี๋ยวพักกันสักครู่นะคะ ช่วงหน้าพบกับไต้ฝุ่นกันหน่อยค่ะ ล่าสุดตอนนี้เคลื่อนไปทางตอนใต้ของจีนแล้วค่ะ เลยประกาศยกระดับการเตือนภัยนะคะ</w:t>
      </w:r>
    </w:p>
    <w:p>
      <w:pPr>
        <w:pStyle w:val="BodyText"/>
      </w:pPr>
      <w:r>
        <w:t xml:space="preserve">[เสียงโฆษณา]</w:t>
      </w:r>
    </w:p>
    <w:p>
      <w:pPr>
        <w:pStyle w:val="BodyText"/>
      </w:pPr>
      <w:r>
        <w:t xml:space="preserve">(คุณภัครี) เมื่อสัปดาห์ที่แล้วไต้ฝุ่นพัดถล่มไต้หวันไปนะคะ เกิดขึ้นแรงนะคะ มาในเวลานี้นะคะ พายุกำลังเคลื่อนตัวไปทางตอนใต้ประเทศจีนนะคะ ทำให้เกาะฮ่องกงเขาต้องมีการบยกระดับการเจตือนภัยสำนักข่าวรายงานว่านะคะ พายุได้เคลื่อนตัวไปยังตอนใต้ของฝั่งตอนใต้ของจีนค่ะ และมุ่งหน้าไปทางมณฑลอิทธิพลของไต้ฝุ่นลูกดังกล่าวก่อให้เกิดและลมกระโชกแรงบนเกาะฮ่องกง ขณะที่พื้นที่ดังกล่าว ตลอดทั้งวันจันทร์ค่ะ ฮ่องกงประกาศเตือนภัยนะคะ จากระบบหรือว่า T3 เพิ่มขึ้นเป็น T8 แล้วค่ะ ซึ่งเป็นระดับสูงสุดลำดับที่ 3 แล้วค่ะ โดยการยกระดับเตือนภัยครั้งนี้ค่ะ ส่งผลทำให้เกาะฮ่องกง Shutdown นะคะ ร้านค้า ร้านอาหาร ภาคธุรกิจส่วนใหญ่จะปิดทำการค่ะ รถไฟใต้ดินยกเลิกขบวนรถค่ะ ขณะที่บริการขณะเรือข้ามฟากจะหยุดให้บริบริการค่ะ ทั้งนี้มีการคาดการว่าไต้ฝุ่นลูกนี้นะคะ ซึ่งมีความเร็วสูงสุด 140 กิโลเมตรต่อชั่วโมง จะเคลื่อนตัวลงใต้ตามแนวชายฝั่งกวางตุ้ง ด้วยความเร็ว 10 กิโลเมตรต่อค่ะ ก่อนจะค่อย ๆ ลดกำลังลงค่ะ เข้าสู่เมืองจ้านเจียงในมลฑลไฮหลำค่ะ ไต้ฝุ่นโคอินุนะคะ ซึ่งโคอินุถภาษาญี่ปุ่ลูกสุนัข ได้เคลื่อนตัวค่ะ จากเหตุการณ์นี้ทำให้มีคนเสียชีวิต 1 คนนะคะ บาดเจ็บอีกราว 400 คนค่ะ ยังอยู่กันที่จีนนะคะ พาคุณผู้ชมไปดูเกี่ยวกับสุขภาพและสิ่งแวดล้อมกันหน่อยค่ะ เพราะว่าที่ปกครองมีโครงการดี ๆ เกิดขึ้นค่ะ ทางการได้เข้าไปปรับพื้นถ่านหินเก่า ให้กลายมาเป็นพื้นที่สีเขียวซึ่งนอกจากมันจะเป็นมิตรกับสิ่งแวดล้อมแล้วแห่งใหม่นะคะ แล้วก็ดเป็นสถานที่ท่องเที่ยวใหม่ แล้วก็สร้างงานให้กับชาวบ้านท้องถิ่นได้ด้วยค่ะ นี่คือดครงการพัฒนาพื้นที่ใหม่ในเขตปกครองตนเองมองโกเลียในนะคะ ตั้งอยู่ทางตอนเหนือของจีนนะคะ ที่แปลงโฉมเหมืองถ่านหินเก่า ให้เป็นของใหม่ โดยเมื่อต้นปี 2022 นะคะ ทางการปกครองตนเองมองโกเลียใน ได้เผยโฉมพิมพ์เขียวพัฒนาพื้นที่อุตสาหกรรมท้องถิ่น ให้กลายเป็นพื้นที่ต่อสิ่งแวดล้อมนะคะ จนถึงปี 2025 ดังกล่าวนะคะ มีการคุมครองระบบนิเวศ การใช้ทรัพยากรให้เกิดประโยชน์ อันเป็นของประธานาธิบดีสี จิ้นผิง นะคะ พื้นที่ 70 เปอร์เซ็นต์ของเหมืแงได้แปลงโฉมกลายมาเป็นพื้นที่สีเขียวแล้วค่ะ มาเป็นพื้นที่สีเขียวแล้วค่ะ อย่างที่เมืองออโดส การแปลงโฉมเมือง ฌฉินจุนเนิงสำเร็จด้วยดีเลย จนกลายมาเป็นได้ดี ที่นี่ก็ต้อนรับนักท่องเที่ยวด้วยความยินดีนะคะ โดยในจุดที่นักท่องเที่ยวมราถ่ายรูปด้วย คือตรงนี้นะคะ เป็นเหมือง รถทำเหมือนขนาดยักษษ์ ที่ได้ดัดแปลงใหม่ แล้วก็กลายมาเป็นรถขายอาหาร หวงค่ะ เป็นอดีตพนักงานเหมืองนะคะ ที่นี่ในปัจจุบัน เล่าว่า เขามาทำงานที่นี่เมื่อปี 2 นะคะ ที่ก็เต็มไปด้วยฝุ่นบนภูเขา ตอนนั้นก็คือไม่สามารถลืมตาได้เลยค่ะ และตอนนั้นก็คือไม่สามารถลืมตาได้เลยนะคะ ถ้าหากว่าขึ้นมาที่เหมืองแล้ว แล้วกลับลงไป ถ้าล้างหน้า น้ำจะกลายเป็นสีดำเลย ตอนนั้นสภาพความเป็นอยู่ย่ำแย่มากเลยนะคะ ฃแต่ตอนนี้ค่ะ เหมืองเก่า กลายมาเป็นพื้นแล้วก็กลายมาเป็นบ้าน เป็นสวนนิเวศที่ตอนนี้ปลูกองุ่นค่ะ เพื่อใช้ในการทำไวน์ และอุตสหกรรมนี้นะคะ สร้างโอกาส แรงงานที่อื่นตอนนี้ก็เริ่มทยอยกลับมาอีกหนึ่ง โครงการที่จีนเขารับกับสของสภาพอากาศ ต้องยอมรับจริง ๆ ว่าหลายประเทศได้รับผลกระทบจากปัญหาการเปลี่ยนแปลงทางสภาพอากาศนะคะ คุณผู้ชม ปีนี้ฝนน้อยกว่าปีที่แล้วนะคะ ฤดูฝนที่กำลังจะมาถึงนี่ ฝนน่าจะไม่ตกหนักเท่าไรนะคะ ทีนี้มันอาจไปส่งผลกระทบต่อชาวบ้าน ทำให้ชาวบ้านไม่มีน้ำดื่ม น้ำกิน ทีนี้มันอาจไปส่งผลกระทบต่อชาวบ้าน ไม่มีน้ำดื่ม น้ำกิน น้ำใช้นะคะ ขอฝนกันค่ะ พาคุณผู้ชมไปดูพิธีขอฝนของชาวบ้ทนโบริเวียนะคะ ชาวบ้านกว่า 300 คน มารวมตัวกันที่ริมเขื่อน อินคาชาคา ที่เมืองลาปัส เพื่อขอฝนค่ะ หลังจากที่ในเวลานี้นะคะ ชาวบ้านชาวราปัสนี้นะคะ คุกคามทรัพยากรน้ำนะคะ ซึ่งถือว่าเป็นทรัพยากรที่สำคัญของการใช้ชีวิตค่ะ ก็นั่งคุกเข่าแบบนี้นะคะ แล้วก็สวดภาวนาค่ะ ซึ่งบริษัท EPSAS ซึ่งเป็นบริษัทน้ำของรัฐว่าอ่างเก็บน้ำ แล้วก็เขื่อนนี่ กว่า 10 แห่ง ที่คอยส่งน้ำให้ประชาชนในเมืองลาปัสนะคะ ซึ่งมีประชากรราว 200,000 คน ตอนนี้นะคะ ชาวบ้านใช้เพียง 165 วันเท่านั้นค่ะ หากว่าปราศจากฝนตกหนักอย่างมีนัยสำคัญค่ะ น้ำประปาที่ส่งให้ภายในเมืองนะคะ จะเข้าสู่สถานการณ์วิกฤภายในเดือนกุมภาพันธ์นี้ค่ะ ฤดูฝนมีกำหนดจะเริ่มขึ้นในเดือนนี้ แต่จากการประชากรอากาศล่าสุดนะคะ จากการพยากรณ์ล่าสุดนะคะ ฝนก็อาจไม่ดีเช่นที่คาดหวังเอาไว้ค่ะ รายงานของสำนักงานอุตุนิยมแห่งชาติค่ะ คาดการณ์ว่าน่าจะมีฝนเพียงปะปายเท่านั้นค่ะ มาจากปรากฏการณ์ เอลนิลโย่ค่ะ ผิวน้ำก็อุ่นขึ้นนะคะ ทั้งในมหาสมุทรแปซิฟิกตะวันออกและตอนกลาง โดยทั้งหมดนี้ค่ะ ก็เปลี่ยนแปลงตามสภาพโต้ง จากปัญหาการเปลี่ยนแปลงของสภาพอากาศ ปิดท้ายไปกันที่เปรูหน่อยนะคะคุณผู้ชม ไปดูการค้นพบของนักโบราณคดีค่ะ เขาไปเจอกระโหลกนะคะ ที่อยู่ใกล้กับวิหารเก่าแก่นะคะ ซึ่งน่าจะมีอายุเก่าแก่กว่า 5,000 ปีค่ะ หัวหน้าทีมนักโบรานคดีชาวเปรูค่ะ เผยว่าพบกะโหลกศีรษะมนุษย์จำนวน 12 ชิ้นนะคะ อยู่ในแห่งโบราณคดี เป็นวิหารรูปทรงเกลียว ใกล้กับวิหารเก่าแก่นะคะ ซึ่งเป็นจุดเริ่มต้นของศาสนาในภูมิภาคแอมะซอนของเปรูค่ะ ชิ้นส่วนกระดูกศีรษะถูกฝังอยู่ในโคลนนะคะ ซึ่งอาจบอกเป็นนัยได้นะคะ ว่าเป็นโคลนนะคะ ซึ่งอาจบอกเป็นนัยได้นะคะว่าเป็นของพิธีศพค่ะ และพบว่าข้าง ๆ ร่างนักรบนะคะ ที่สมสร้อยคอทำมาจากฟันด้วย สำหรับการค้นพบในวิหารโบราณ ในโบราณคดีโมนเตกันเต้นะคะ ทางโบราณคดีค่ะ ที่นำโดยนักโบราณคดี กิลรีโน โอลิเวรา ซึ่งมีเป้าหมายในการค้นหาหลุมฝังศพ ของนักบชชั้นสูง ที่อาจถูกฝั่งอยู่ที่วิหารรูปทรงเกลียวนะคะ ซึ่งของนักโบราณคดีเปรูรายนี้ค่ะ ยังเน้นไปที่คนในวัฒนธรรมมารานอน ซึ่งก่อตั้งขึ้นในพื้นที่ระหว่างเปรูและเอโกดอร์นะคะ เมื่อ 5,000 ปีที่แล้วค่ะ และยังเป็นแหล่งค้นพบโกโก้ ที่สุดในโลกด้วยนะคะ สำหรับแหล่งโบราณคดี ค่ะ ถือเป็นแหล่งท่องเที่ยวยอดนิยมนะคะ และได้ประกาศให้เป็นแหล่งมรดก ในวันที่ 17 พฤศจิกายน วัฒนธรรมมาเป็นแหล่งโบราณคดีในปี 2021 ค่ะ ปิดท้ายรายการกันในวันนี้ ด้วยภาพของขบวนรถไฟแล่นผ่านสวนแก้วมังกรที่ใหญ่ที่สุดของประเทศจีนค่ะ เรามาติดตามกัน และคุณผู้ชมกลับมาติดตามเราได้ใหม่ 10.30 น. ที่นี้ PPTV เรื่องข่าว เรื่องใหญ่ วันนี้ลาไปแล้ว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089 ทันโลก EXPRESS 9 ต.ค. 66</dc:title>
  <dc:creator/>
  <cp:keywords/>
  <dcterms:created xsi:type="dcterms:W3CDTF">2024-03-11T07:28:37Z</dcterms:created>
  <dcterms:modified xsi:type="dcterms:W3CDTF">2024-03-11T07:2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1 มีนาคม 2567 เวลา 13.00 น.</vt:lpwstr>
  </property>
  <property fmtid="{D5CDD505-2E9C-101B-9397-08002B2CF9AE}" pid="3" name="subtitle">
    <vt:lpwstr/>
  </property>
</Properties>
</file>